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Y="-41"/>
        <w:tblOverlap w:val="never"/>
        <w:tblW w:w="108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24"/>
        <w:gridCol w:w="7251"/>
      </w:tblGrid>
      <w:tr w:rsidR="00CA0E19" w14:paraId="3BC1447C" w14:textId="77777777" w:rsidTr="00B26681">
        <w:trPr>
          <w:trHeight w:val="602"/>
        </w:trPr>
        <w:tc>
          <w:tcPr>
            <w:tcW w:w="3624" w:type="dxa"/>
            <w:vAlign w:val="bottom"/>
          </w:tcPr>
          <w:p w14:paraId="19A771A0" w14:textId="487F4A0E" w:rsidR="00CA0E19" w:rsidRPr="00CA0E19" w:rsidRDefault="00B26681" w:rsidP="00CA0E19">
            <w:pPr>
              <w:tabs>
                <w:tab w:val="left" w:pos="4195"/>
              </w:tabs>
              <w:rPr>
                <w:sz w:val="52"/>
                <w:szCs w:val="52"/>
              </w:rPr>
            </w:pPr>
            <w:r w:rsidRPr="00CA0E19">
              <w:rPr>
                <w:noProof/>
                <w:sz w:val="52"/>
                <w:szCs w:val="52"/>
              </w:rPr>
              <w:drawing>
                <wp:anchor distT="0" distB="0" distL="114300" distR="114300" simplePos="0" relativeHeight="251659264" behindDoc="0" locked="0" layoutInCell="1" allowOverlap="1" wp14:anchorId="7F92380F" wp14:editId="3D43C6CE">
                  <wp:simplePos x="0" y="0"/>
                  <wp:positionH relativeFrom="margin">
                    <wp:posOffset>396875</wp:posOffset>
                  </wp:positionH>
                  <wp:positionV relativeFrom="paragraph">
                    <wp:posOffset>-473710</wp:posOffset>
                  </wp:positionV>
                  <wp:extent cx="1257300" cy="438785"/>
                  <wp:effectExtent l="0" t="0" r="0" b="0"/>
                  <wp:wrapNone/>
                  <wp:docPr id="3" name="Picture 3" descr="Image result for university of victoria letterhe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university of victoria letterhe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438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A0E19" w:rsidRPr="00CA0E19">
              <w:rPr>
                <w:rStyle w:val="TitleChar"/>
                <w:sz w:val="52"/>
                <w:szCs w:val="52"/>
              </w:rPr>
              <w:t>Sunil Kumar</w:t>
            </w:r>
          </w:p>
        </w:tc>
        <w:tc>
          <w:tcPr>
            <w:tcW w:w="7251" w:type="dxa"/>
          </w:tcPr>
          <w:p w14:paraId="0DBDC401" w14:textId="77777777" w:rsidR="00CA0E19" w:rsidRPr="00E46000" w:rsidRDefault="00284560" w:rsidP="00CA0E19">
            <w:pPr>
              <w:pStyle w:val="ContactInfo"/>
              <w:rPr>
                <w:i/>
              </w:rPr>
            </w:pPr>
            <w:hyperlink r:id="rId10" w:history="1">
              <w:r w:rsidR="00CA0E19" w:rsidRPr="00E46000">
                <w:rPr>
                  <w:rStyle w:val="Hyperlink"/>
                  <w:i/>
                </w:rPr>
                <w:t>sunilkumarsheoran@gmail.com</w:t>
              </w:r>
            </w:hyperlink>
          </w:p>
          <w:p w14:paraId="44151EC6" w14:textId="77777777" w:rsidR="00CA0E19" w:rsidRPr="00E46000" w:rsidRDefault="00CA0E19" w:rsidP="00CA0E19">
            <w:pPr>
              <w:pStyle w:val="ContactInfo"/>
              <w:rPr>
                <w:i/>
              </w:rPr>
            </w:pPr>
            <w:r>
              <w:rPr>
                <w:i/>
              </w:rPr>
              <w:t>+1-6043674432</w:t>
            </w:r>
          </w:p>
          <w:p w14:paraId="794A658C" w14:textId="77777777" w:rsidR="00CA0E19" w:rsidRDefault="00284560" w:rsidP="00CA0E19">
            <w:pPr>
              <w:pStyle w:val="ContactInfo"/>
            </w:pPr>
            <w:hyperlink r:id="rId11" w:history="1">
              <w:r w:rsidR="00CA0E19" w:rsidRPr="00353564">
                <w:rPr>
                  <w:rStyle w:val="Hyperlink"/>
                </w:rPr>
                <w:t>linkedin.com/in/sunilkumarsheoran</w:t>
              </w:r>
            </w:hyperlink>
          </w:p>
          <w:p w14:paraId="3626A0F9" w14:textId="77777777" w:rsidR="00CA0E19" w:rsidRPr="00276AC1" w:rsidRDefault="00CA0E19" w:rsidP="00CA0E19">
            <w:pPr>
              <w:pStyle w:val="ContactInfo"/>
              <w:rPr>
                <w:b/>
                <w:bCs/>
                <w:iCs/>
              </w:rPr>
            </w:pPr>
            <w:r w:rsidRPr="00276AC1">
              <w:rPr>
                <w:b/>
                <w:bCs/>
                <w:iCs/>
              </w:rPr>
              <w:t>Graduate Student - Department of Computer Science</w:t>
            </w:r>
          </w:p>
          <w:p w14:paraId="1705274C" w14:textId="67C63092" w:rsidR="00CA0E19" w:rsidRPr="00CA0E19" w:rsidRDefault="00CA0E19" w:rsidP="00CA0E19">
            <w:pPr>
              <w:pStyle w:val="ContactInfo"/>
              <w:rPr>
                <w:b/>
                <w:bCs/>
                <w:iCs/>
              </w:rPr>
            </w:pPr>
            <w:r w:rsidRPr="00276AC1">
              <w:rPr>
                <w:b/>
                <w:bCs/>
                <w:iCs/>
              </w:rPr>
              <w:t>University of Victoria</w:t>
            </w:r>
          </w:p>
        </w:tc>
      </w:tr>
    </w:tbl>
    <w:p w14:paraId="0E053BA0" w14:textId="42B5836A" w:rsidR="00CA0E19" w:rsidRDefault="00CA0E19"/>
    <w:p w14:paraId="34792BA5" w14:textId="584980E0" w:rsidR="001507A4" w:rsidRPr="00526BE7" w:rsidRDefault="00EE6FB1" w:rsidP="00526BE7">
      <w:pPr>
        <w:pStyle w:val="Heading2"/>
        <w:tabs>
          <w:tab w:val="left" w:pos="2835"/>
        </w:tabs>
        <w:rPr>
          <w:sz w:val="28"/>
          <w:szCs w:val="24"/>
        </w:rPr>
      </w:pPr>
      <w:r w:rsidRPr="00526BE7">
        <w:rPr>
          <w:sz w:val="28"/>
          <w:szCs w:val="24"/>
        </w:rPr>
        <w:t>October 3, 2019</w:t>
      </w:r>
      <w:r w:rsidR="00526BE7">
        <w:rPr>
          <w:sz w:val="28"/>
          <w:szCs w:val="24"/>
        </w:rPr>
        <w:tab/>
      </w:r>
    </w:p>
    <w:p w14:paraId="767092F9" w14:textId="77777777" w:rsidR="00526BE7" w:rsidRDefault="00526BE7" w:rsidP="001507A4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1BE4B5DC" w14:textId="16E1FB40" w:rsidR="00EE6FB1" w:rsidRPr="00EE6FB1" w:rsidRDefault="00EE6FB1" w:rsidP="001507A4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proofErr w:type="spellStart"/>
      <w:r w:rsidRP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GoogleWaterloo</w:t>
      </w:r>
      <w:proofErr w:type="spellEnd"/>
      <w:r w:rsidRP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, </w:t>
      </w:r>
    </w:p>
    <w:p w14:paraId="16DDC59C" w14:textId="7F813BEB" w:rsidR="00EE6FB1" w:rsidRPr="00EE6FB1" w:rsidRDefault="00EE6FB1" w:rsidP="001507A4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 w:rsidRP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ON, Canada</w:t>
      </w:r>
    </w:p>
    <w:p w14:paraId="12221EDC" w14:textId="6FDB40AC" w:rsidR="00EE6FB1" w:rsidRDefault="00EE6FB1" w:rsidP="00B10796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16F03BA8" w14:textId="7F9EC6C1" w:rsidR="00C0422D" w:rsidRPr="00117B13" w:rsidRDefault="00526BE7" w:rsidP="00C0422D">
      <w:pP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ubject</w:t>
      </w:r>
      <w:r w:rsid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: </w:t>
      </w:r>
      <w:r w:rsidR="00C0422D" w:rsidRP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Application for Software Developer Intern for Summer 2020</w:t>
      </w:r>
    </w:p>
    <w:p w14:paraId="0315A157" w14:textId="77777777" w:rsidR="00C0422D" w:rsidRDefault="00C0422D" w:rsidP="00B10796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2653A015" w14:textId="77777777" w:rsidR="00C0422D" w:rsidRPr="00117B13" w:rsidRDefault="00C0422D" w:rsidP="00B10796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 w:rsidRP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Dear Hiring Manager,</w:t>
      </w:r>
    </w:p>
    <w:p w14:paraId="647EB3FB" w14:textId="0C15DC07" w:rsidR="0012747F" w:rsidRDefault="00C0422D" w:rsidP="0012747F">
      <w:pPr>
        <w:spacing w:before="240"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 would like to show my </w:t>
      </w:r>
      <w:r w:rsidR="00526BE7" w:rsidRPr="00526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nterest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or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the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position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of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‘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oftware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Developer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ntern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’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in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ummer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2019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at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Google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.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 am a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F539D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ull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-</w:t>
      </w:r>
      <w:r w:rsidR="00F539D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time 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irst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-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year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student of Master of Computer Science at the University of Victoria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. </w:t>
      </w:r>
      <w:r w:rsidR="00225068" w:rsidRP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 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also </w:t>
      </w:r>
      <w:r w:rsidR="00225068" w:rsidRP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have 3 years of 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full-stack </w:t>
      </w:r>
      <w:r w:rsidR="00225068" w:rsidRP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oftware development experience with software product companies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which have helped me build 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a </w:t>
      </w:r>
      <w:r w:rsidR="00F539D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</w:t>
      </w:r>
      <w:r w:rsidR="00225068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olid foundation in computer science, with strong competencies in algorithms, data structures, and programming languages</w:t>
      </w:r>
      <w:r w:rsidR="00225068" w:rsidRP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ndustry experience 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ha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also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trengthened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my a</w:t>
      </w:r>
      <w:r w:rsidR="00225068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nalytical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and </w:t>
      </w:r>
      <w:r w:rsidR="00225068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troubleshooting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skills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bookmarkStart w:id="0" w:name="_GoBack"/>
      <w:bookmarkEnd w:id="0"/>
    </w:p>
    <w:p w14:paraId="0AB3F694" w14:textId="363CC283" w:rsidR="00B77BA5" w:rsidRDefault="001507A4" w:rsidP="0012747F">
      <w:pPr>
        <w:spacing w:before="240"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rom very early childhood o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ne of my major passions in life is technology.</w:t>
      </w:r>
      <w:r w:rsid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When I was 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the </w:t>
      </w:r>
      <w:r w:rsid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age of 11, I took my first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programming courses </w:t>
      </w:r>
      <w:r w:rsid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of </w:t>
      </w:r>
      <w:r w:rsidR="00B10796" w:rsidRPr="00B10796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CA" w:eastAsia="en-CA"/>
        </w:rPr>
        <w:t>BASIC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 </w:t>
      </w:r>
      <w:r w:rsidR="00F539D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and then I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was introduced to Computer Science in high school (11th grade), where I learned programming</w:t>
      </w:r>
      <w:r w:rsid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n C++. I enjoyed solving problems and writing code,</w:t>
      </w:r>
      <w:r w:rsidR="00B2668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h</w:t>
      </w:r>
      <w:r w:rsidR="00B2668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ence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I knew I want to pursue a career in Computer Science.</w:t>
      </w:r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</w:p>
    <w:p w14:paraId="6E6BA5BD" w14:textId="17A36EB7" w:rsidR="001C7616" w:rsidRDefault="005B4106" w:rsidP="0012747F">
      <w:pPr>
        <w:spacing w:before="240"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 am a big fan of Google, have gotten addicted to its products like Google Search, Google Maps, Androids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,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etc. 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 believe 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Google is one of the compan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es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which always working on the most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cutting-edge projects that aim at improving people's lives.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As google is diverse and far-reaching it would allow me to have 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new challenges on a regular basis and working out innovative solutions.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 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admire 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ts core principles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; </w:t>
      </w:r>
      <w:proofErr w:type="gramStart"/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n particular `</w:t>
      </w:r>
      <w:proofErr w:type="gramEnd"/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`</w:t>
      </w:r>
      <w:r w:rsidR="001507A4" w:rsidRPr="001507A4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CA" w:eastAsia="en-CA"/>
        </w:rPr>
        <w:t>You can make money without doing evil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'' and ``</w:t>
      </w:r>
      <w:r w:rsidRPr="005B4106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CA" w:eastAsia="en-CA"/>
        </w:rPr>
        <w:t>The need for information crosses all borders”</w:t>
      </w:r>
      <w:r w:rsidR="001507A4" w:rsidRPr="001507A4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CA" w:eastAsia="en-CA"/>
        </w:rPr>
        <w:t>.</w:t>
      </w:r>
    </w:p>
    <w:p w14:paraId="139E5879" w14:textId="1D219B9B" w:rsidR="000D2063" w:rsidRDefault="001507A4" w:rsidP="0012747F">
      <w:pPr>
        <w:tabs>
          <w:tab w:val="left" w:pos="4195"/>
        </w:tabs>
        <w:spacing w:before="24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Altogether, I am convinced that my strong background in computer science, together with my creativity, enthusiasm, and commitment would be of 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a 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great 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it for the pos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tion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Thank you for you</w:t>
      </w:r>
      <w:r w:rsid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r</w:t>
      </w:r>
      <w:r w:rsid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time</w:t>
      </w:r>
      <w:r w:rsid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 If you have any questions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or 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want to 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ollow up with an interview</w:t>
      </w:r>
      <w:r w:rsid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, you can contact me on the email given above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</w:p>
    <w:p w14:paraId="09C611D8" w14:textId="77777777" w:rsidR="000D2063" w:rsidRDefault="000D2063" w:rsidP="0012747F">
      <w:pPr>
        <w:tabs>
          <w:tab w:val="left" w:pos="4195"/>
        </w:tabs>
        <w:spacing w:before="24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37D2A00B" w14:textId="6F279ABA" w:rsidR="00EE6FB1" w:rsidRDefault="00117B13" w:rsidP="001507A4">
      <w:pPr>
        <w:tabs>
          <w:tab w:val="left" w:pos="4195"/>
        </w:tabs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 w:rsidRP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Most sincerely</w:t>
      </w:r>
      <w:r w:rsid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,</w:t>
      </w:r>
    </w:p>
    <w:p w14:paraId="2F855549" w14:textId="29258CA4" w:rsidR="00117B13" w:rsidRDefault="00117B13" w:rsidP="001507A4">
      <w:pPr>
        <w:tabs>
          <w:tab w:val="left" w:pos="4195"/>
        </w:tabs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20912F1F" w14:textId="77777777" w:rsidR="00117B13" w:rsidRDefault="00117B13" w:rsidP="001507A4">
      <w:pPr>
        <w:tabs>
          <w:tab w:val="left" w:pos="4195"/>
        </w:tabs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4BEFD939" w14:textId="01C4723E" w:rsidR="00EE6FB1" w:rsidRPr="00EA760B" w:rsidRDefault="00EE6FB1" w:rsidP="001507A4">
      <w:pPr>
        <w:tabs>
          <w:tab w:val="left" w:pos="4195"/>
        </w:tabs>
      </w:pPr>
      <w:r w:rsidRP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unil Kumar</w:t>
      </w:r>
    </w:p>
    <w:sectPr w:rsidR="00EE6FB1" w:rsidRPr="00EA760B" w:rsidSect="00B26681">
      <w:footerReference w:type="default" r:id="rId12"/>
      <w:type w:val="continuous"/>
      <w:pgSz w:w="12240" w:h="15840" w:code="1"/>
      <w:pgMar w:top="720" w:right="720" w:bottom="720" w:left="720" w:header="57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0F54CA" w14:textId="77777777" w:rsidR="00284560" w:rsidRDefault="00284560" w:rsidP="00725803">
      <w:pPr>
        <w:spacing w:after="0"/>
      </w:pPr>
      <w:r>
        <w:separator/>
      </w:r>
    </w:p>
  </w:endnote>
  <w:endnote w:type="continuationSeparator" w:id="0">
    <w:p w14:paraId="4C2F1C5C" w14:textId="77777777" w:rsidR="00284560" w:rsidRDefault="00284560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07897634" w:rsidR="00944EDC" w:rsidRDefault="00944E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7EF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B3E6CB" w14:textId="77777777" w:rsidR="00284560" w:rsidRDefault="00284560" w:rsidP="00725803">
      <w:pPr>
        <w:spacing w:after="0"/>
      </w:pPr>
      <w:r>
        <w:separator/>
      </w:r>
    </w:p>
  </w:footnote>
  <w:footnote w:type="continuationSeparator" w:id="0">
    <w:p w14:paraId="31C842F1" w14:textId="77777777" w:rsidR="00284560" w:rsidRDefault="00284560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-796"/>
        </w:tabs>
        <w:ind w:left="-796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583150"/>
    <w:multiLevelType w:val="hybridMultilevel"/>
    <w:tmpl w:val="18D89E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7E4BE5"/>
    <w:multiLevelType w:val="hybridMultilevel"/>
    <w:tmpl w:val="1EAE475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E3F335C"/>
    <w:multiLevelType w:val="multilevel"/>
    <w:tmpl w:val="08646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08A2006"/>
    <w:multiLevelType w:val="hybridMultilevel"/>
    <w:tmpl w:val="609A4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C16E8E"/>
    <w:multiLevelType w:val="multilevel"/>
    <w:tmpl w:val="212A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9423C90"/>
    <w:multiLevelType w:val="multilevel"/>
    <w:tmpl w:val="526A1A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1EDB6781"/>
    <w:multiLevelType w:val="hybridMultilevel"/>
    <w:tmpl w:val="3A541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97230D"/>
    <w:multiLevelType w:val="hybridMultilevel"/>
    <w:tmpl w:val="C766271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892417"/>
    <w:multiLevelType w:val="hybridMultilevel"/>
    <w:tmpl w:val="983A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DD5DA6"/>
    <w:multiLevelType w:val="hybridMultilevel"/>
    <w:tmpl w:val="DED42B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0" w15:restartNumberingAfterBreak="0">
    <w:nsid w:val="3A407693"/>
    <w:multiLevelType w:val="hybridMultilevel"/>
    <w:tmpl w:val="4B74397C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ACACC54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21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30A18E9"/>
    <w:multiLevelType w:val="hybridMultilevel"/>
    <w:tmpl w:val="9A82ED92"/>
    <w:lvl w:ilvl="0" w:tplc="0409000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</w:abstractNum>
  <w:abstractNum w:abstractNumId="23" w15:restartNumberingAfterBreak="0">
    <w:nsid w:val="50551116"/>
    <w:multiLevelType w:val="hybridMultilevel"/>
    <w:tmpl w:val="3DFC5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7F7597"/>
    <w:multiLevelType w:val="hybridMultilevel"/>
    <w:tmpl w:val="FA52C934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C96A40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6" w15:restartNumberingAfterBreak="0">
    <w:nsid w:val="750E77E9"/>
    <w:multiLevelType w:val="multilevel"/>
    <w:tmpl w:val="66FAE00C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7" w15:restartNumberingAfterBreak="0">
    <w:nsid w:val="7AD87F29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8" w15:restartNumberingAfterBreak="0">
    <w:nsid w:val="7BC76664"/>
    <w:multiLevelType w:val="hybridMultilevel"/>
    <w:tmpl w:val="A2C008FC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7"/>
  </w:num>
  <w:num w:numId="3">
    <w:abstractNumId w:val="6"/>
  </w:num>
  <w:num w:numId="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21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5"/>
  </w:num>
  <w:num w:numId="14">
    <w:abstractNumId w:val="17"/>
  </w:num>
  <w:num w:numId="15">
    <w:abstractNumId w:val="18"/>
  </w:num>
  <w:num w:numId="16">
    <w:abstractNumId w:val="22"/>
  </w:num>
  <w:num w:numId="17">
    <w:abstractNumId w:val="20"/>
  </w:num>
  <w:num w:numId="18">
    <w:abstractNumId w:val="14"/>
  </w:num>
  <w:num w:numId="19">
    <w:abstractNumId w:val="26"/>
  </w:num>
  <w:num w:numId="20">
    <w:abstractNumId w:val="27"/>
  </w:num>
  <w:num w:numId="21">
    <w:abstractNumId w:val="25"/>
  </w:num>
  <w:num w:numId="22">
    <w:abstractNumId w:val="13"/>
  </w:num>
  <w:num w:numId="23">
    <w:abstractNumId w:val="12"/>
  </w:num>
  <w:num w:numId="24">
    <w:abstractNumId w:val="23"/>
  </w:num>
  <w:num w:numId="25">
    <w:abstractNumId w:val="9"/>
  </w:num>
  <w:num w:numId="26">
    <w:abstractNumId w:val="10"/>
  </w:num>
  <w:num w:numId="27">
    <w:abstractNumId w:val="28"/>
  </w:num>
  <w:num w:numId="28">
    <w:abstractNumId w:val="16"/>
  </w:num>
  <w:num w:numId="29">
    <w:abstractNumId w:val="24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Y0NLC0NLe0MDJS0lEKTi0uzszPAykwrgUAedQdLywAAAA="/>
  </w:docVars>
  <w:rsids>
    <w:rsidRoot w:val="00227784"/>
    <w:rsid w:val="00002F81"/>
    <w:rsid w:val="00025E77"/>
    <w:rsid w:val="00027312"/>
    <w:rsid w:val="000459C2"/>
    <w:rsid w:val="0004655D"/>
    <w:rsid w:val="000645F2"/>
    <w:rsid w:val="00072151"/>
    <w:rsid w:val="00082F03"/>
    <w:rsid w:val="000835A0"/>
    <w:rsid w:val="00083D07"/>
    <w:rsid w:val="000934A2"/>
    <w:rsid w:val="000A6EEF"/>
    <w:rsid w:val="000C149A"/>
    <w:rsid w:val="000D2063"/>
    <w:rsid w:val="000D2B51"/>
    <w:rsid w:val="000F0E7B"/>
    <w:rsid w:val="0010608A"/>
    <w:rsid w:val="0011171A"/>
    <w:rsid w:val="00117B13"/>
    <w:rsid w:val="0012390F"/>
    <w:rsid w:val="0012747F"/>
    <w:rsid w:val="0014563C"/>
    <w:rsid w:val="001507A4"/>
    <w:rsid w:val="00181F8A"/>
    <w:rsid w:val="00186370"/>
    <w:rsid w:val="001B0955"/>
    <w:rsid w:val="001C2CA3"/>
    <w:rsid w:val="001C7616"/>
    <w:rsid w:val="001F57A0"/>
    <w:rsid w:val="00225068"/>
    <w:rsid w:val="00227784"/>
    <w:rsid w:val="0023705D"/>
    <w:rsid w:val="00250A31"/>
    <w:rsid w:val="00251C13"/>
    <w:rsid w:val="00276AC1"/>
    <w:rsid w:val="00284560"/>
    <w:rsid w:val="002845DD"/>
    <w:rsid w:val="002922D0"/>
    <w:rsid w:val="002B6B63"/>
    <w:rsid w:val="002C6119"/>
    <w:rsid w:val="002D3D81"/>
    <w:rsid w:val="002E2811"/>
    <w:rsid w:val="002E2A80"/>
    <w:rsid w:val="002F3DFB"/>
    <w:rsid w:val="002F7426"/>
    <w:rsid w:val="003009CB"/>
    <w:rsid w:val="00305FBF"/>
    <w:rsid w:val="003117F5"/>
    <w:rsid w:val="00335B91"/>
    <w:rsid w:val="00337EFC"/>
    <w:rsid w:val="00340B03"/>
    <w:rsid w:val="00344B0F"/>
    <w:rsid w:val="00351E8A"/>
    <w:rsid w:val="00372F2F"/>
    <w:rsid w:val="00380AE7"/>
    <w:rsid w:val="0038235D"/>
    <w:rsid w:val="00396564"/>
    <w:rsid w:val="00396774"/>
    <w:rsid w:val="003A6943"/>
    <w:rsid w:val="003F1062"/>
    <w:rsid w:val="003F5CC2"/>
    <w:rsid w:val="00405517"/>
    <w:rsid w:val="00410BA2"/>
    <w:rsid w:val="00414AEB"/>
    <w:rsid w:val="0042127A"/>
    <w:rsid w:val="00434074"/>
    <w:rsid w:val="00441D1F"/>
    <w:rsid w:val="00463C3B"/>
    <w:rsid w:val="004701DC"/>
    <w:rsid w:val="004704AA"/>
    <w:rsid w:val="00485966"/>
    <w:rsid w:val="004926A5"/>
    <w:rsid w:val="004937AE"/>
    <w:rsid w:val="004960C6"/>
    <w:rsid w:val="004B5CBA"/>
    <w:rsid w:val="004D527C"/>
    <w:rsid w:val="004E2970"/>
    <w:rsid w:val="005026DD"/>
    <w:rsid w:val="00507D3B"/>
    <w:rsid w:val="00512E0D"/>
    <w:rsid w:val="00513EFC"/>
    <w:rsid w:val="0052113B"/>
    <w:rsid w:val="00526BE7"/>
    <w:rsid w:val="00564951"/>
    <w:rsid w:val="005660E6"/>
    <w:rsid w:val="00571776"/>
    <w:rsid w:val="00573BF9"/>
    <w:rsid w:val="00586DD9"/>
    <w:rsid w:val="005A4A49"/>
    <w:rsid w:val="005A5BBF"/>
    <w:rsid w:val="005B1D68"/>
    <w:rsid w:val="005B4106"/>
    <w:rsid w:val="005C2BF2"/>
    <w:rsid w:val="005F280A"/>
    <w:rsid w:val="00611B37"/>
    <w:rsid w:val="006252B4"/>
    <w:rsid w:val="006376A0"/>
    <w:rsid w:val="00642116"/>
    <w:rsid w:val="0064581A"/>
    <w:rsid w:val="00646BA2"/>
    <w:rsid w:val="006653E7"/>
    <w:rsid w:val="00675EA0"/>
    <w:rsid w:val="00687ACC"/>
    <w:rsid w:val="00692ABB"/>
    <w:rsid w:val="006A1D8F"/>
    <w:rsid w:val="006C08A0"/>
    <w:rsid w:val="006C47D8"/>
    <w:rsid w:val="006D052C"/>
    <w:rsid w:val="006D2D08"/>
    <w:rsid w:val="006F26A2"/>
    <w:rsid w:val="00701C71"/>
    <w:rsid w:val="0070237E"/>
    <w:rsid w:val="00707B84"/>
    <w:rsid w:val="00725803"/>
    <w:rsid w:val="00725CB5"/>
    <w:rsid w:val="007307A3"/>
    <w:rsid w:val="007419D2"/>
    <w:rsid w:val="00752315"/>
    <w:rsid w:val="0075294F"/>
    <w:rsid w:val="00775AE4"/>
    <w:rsid w:val="00791DBC"/>
    <w:rsid w:val="00796379"/>
    <w:rsid w:val="007B1F14"/>
    <w:rsid w:val="007C4863"/>
    <w:rsid w:val="007D0513"/>
    <w:rsid w:val="007D253A"/>
    <w:rsid w:val="00802E61"/>
    <w:rsid w:val="008378E5"/>
    <w:rsid w:val="00857D52"/>
    <w:rsid w:val="00857E6B"/>
    <w:rsid w:val="00866BC7"/>
    <w:rsid w:val="008859B5"/>
    <w:rsid w:val="008968C4"/>
    <w:rsid w:val="008A084E"/>
    <w:rsid w:val="008D31F7"/>
    <w:rsid w:val="008D7C1C"/>
    <w:rsid w:val="008E12A0"/>
    <w:rsid w:val="00901438"/>
    <w:rsid w:val="00902B1F"/>
    <w:rsid w:val="0092291B"/>
    <w:rsid w:val="00932D92"/>
    <w:rsid w:val="00944EDC"/>
    <w:rsid w:val="009516BF"/>
    <w:rsid w:val="0095272C"/>
    <w:rsid w:val="0096315D"/>
    <w:rsid w:val="00972024"/>
    <w:rsid w:val="00982363"/>
    <w:rsid w:val="009B3FF2"/>
    <w:rsid w:val="009F04D2"/>
    <w:rsid w:val="009F2BA7"/>
    <w:rsid w:val="009F6DA0"/>
    <w:rsid w:val="00A00FFA"/>
    <w:rsid w:val="00A01182"/>
    <w:rsid w:val="00A227B4"/>
    <w:rsid w:val="00A338C1"/>
    <w:rsid w:val="00A60D5B"/>
    <w:rsid w:val="00A76D6D"/>
    <w:rsid w:val="00A95C2B"/>
    <w:rsid w:val="00AB7028"/>
    <w:rsid w:val="00AC7CE0"/>
    <w:rsid w:val="00AD13CB"/>
    <w:rsid w:val="00AD3FD8"/>
    <w:rsid w:val="00AD7F6D"/>
    <w:rsid w:val="00B10796"/>
    <w:rsid w:val="00B21C8D"/>
    <w:rsid w:val="00B221B5"/>
    <w:rsid w:val="00B24566"/>
    <w:rsid w:val="00B26681"/>
    <w:rsid w:val="00B30D1D"/>
    <w:rsid w:val="00B34C98"/>
    <w:rsid w:val="00B370A8"/>
    <w:rsid w:val="00B57EE4"/>
    <w:rsid w:val="00B77BA5"/>
    <w:rsid w:val="00BA28AF"/>
    <w:rsid w:val="00BB255F"/>
    <w:rsid w:val="00BC321A"/>
    <w:rsid w:val="00BC7376"/>
    <w:rsid w:val="00BD1BFC"/>
    <w:rsid w:val="00BD669A"/>
    <w:rsid w:val="00C0422D"/>
    <w:rsid w:val="00C07A49"/>
    <w:rsid w:val="00C13F2B"/>
    <w:rsid w:val="00C176F1"/>
    <w:rsid w:val="00C43D65"/>
    <w:rsid w:val="00C4648B"/>
    <w:rsid w:val="00C52001"/>
    <w:rsid w:val="00C80C91"/>
    <w:rsid w:val="00C81466"/>
    <w:rsid w:val="00C8293F"/>
    <w:rsid w:val="00C84833"/>
    <w:rsid w:val="00C9044F"/>
    <w:rsid w:val="00CA0E19"/>
    <w:rsid w:val="00CA78D4"/>
    <w:rsid w:val="00CE4528"/>
    <w:rsid w:val="00CF3A39"/>
    <w:rsid w:val="00D10BE7"/>
    <w:rsid w:val="00D2420D"/>
    <w:rsid w:val="00D27C1C"/>
    <w:rsid w:val="00D30382"/>
    <w:rsid w:val="00D315B0"/>
    <w:rsid w:val="00D318AE"/>
    <w:rsid w:val="00D413F9"/>
    <w:rsid w:val="00D44E50"/>
    <w:rsid w:val="00D64343"/>
    <w:rsid w:val="00D90060"/>
    <w:rsid w:val="00D92B95"/>
    <w:rsid w:val="00D95700"/>
    <w:rsid w:val="00DB5A02"/>
    <w:rsid w:val="00DB6137"/>
    <w:rsid w:val="00DE5B0A"/>
    <w:rsid w:val="00E03F71"/>
    <w:rsid w:val="00E154B5"/>
    <w:rsid w:val="00E210D8"/>
    <w:rsid w:val="00E232F0"/>
    <w:rsid w:val="00E46000"/>
    <w:rsid w:val="00E52791"/>
    <w:rsid w:val="00E5307B"/>
    <w:rsid w:val="00E55B1D"/>
    <w:rsid w:val="00E77A74"/>
    <w:rsid w:val="00E823EC"/>
    <w:rsid w:val="00E83195"/>
    <w:rsid w:val="00E8525A"/>
    <w:rsid w:val="00E9084F"/>
    <w:rsid w:val="00EA760B"/>
    <w:rsid w:val="00EB0A8C"/>
    <w:rsid w:val="00EE382A"/>
    <w:rsid w:val="00EE6FB1"/>
    <w:rsid w:val="00EE76DD"/>
    <w:rsid w:val="00F00A4F"/>
    <w:rsid w:val="00F3158C"/>
    <w:rsid w:val="00F33CD8"/>
    <w:rsid w:val="00F539D7"/>
    <w:rsid w:val="00F54F37"/>
    <w:rsid w:val="00F84665"/>
    <w:rsid w:val="00F864F8"/>
    <w:rsid w:val="00FD1DE2"/>
    <w:rsid w:val="00FE15D6"/>
    <w:rsid w:val="00FF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docId w15:val="{4D062092-F1D3-4230-9BC0-16011C9A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C07A49"/>
    <w:pPr>
      <w:pBdr>
        <w:top w:val="single" w:sz="4" w:space="3" w:color="A6A6A6" w:themeColor="background1" w:themeShade="A6"/>
      </w:pBdr>
      <w:spacing w:before="120" w:after="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C07A49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A28A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99"/>
    <w:rsid w:val="00AB702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5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3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1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3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6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8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6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4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4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9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3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5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7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1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2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sunilkumarsheora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sunilkumarsheoran@g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8096721-300E-4027-8D15-36FEDBA19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6</cp:revision>
  <cp:lastPrinted>2019-10-04T03:10:00Z</cp:lastPrinted>
  <dcterms:created xsi:type="dcterms:W3CDTF">2019-10-01T22:33:00Z</dcterms:created>
  <dcterms:modified xsi:type="dcterms:W3CDTF">2019-10-04T03:12:00Z</dcterms:modified>
  <cp:category/>
</cp:coreProperties>
</file>